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an Fermoy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moy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03 Austin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anfrmoye73@g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8845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y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